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67251AC4" w:rsidR="007065E2" w:rsidRDefault="00E470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7065E2" w:rsidRPr="00A15B7A">
          <w:rPr>
            <w:rStyle w:val="Hyperlink"/>
            <w:rFonts w:ascii="Helvetica" w:hAnsi="Helvetica"/>
          </w:rPr>
          <w:t>http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Department of Psychology, University of Fribourg</w:t>
      </w:r>
    </w:p>
    <w:p w14:paraId="16AEDCBE" w14:textId="77777777" w:rsidR="00B5478D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Faucigny 2, 1700 Fribourg, Switzerland</w:t>
      </w:r>
    </w:p>
    <w:p w14:paraId="4D572A7B" w14:textId="77777777" w:rsidR="00E46685" w:rsidRPr="00034B08" w:rsidRDefault="00E470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.lao@unifr.ch</w:t>
        </w:r>
      </w:hyperlink>
      <w:r w:rsidR="00B5478D" w:rsidRPr="00034B08">
        <w:rPr>
          <w:rFonts w:ascii="Helvetica" w:hAnsi="Helvetica"/>
          <w:color w:val="000000"/>
        </w:rPr>
        <w:t xml:space="preserve">  </w:t>
      </w:r>
      <w:hyperlink r:id="rId9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1C28C52A" w:rsidR="0072410D" w:rsidRPr="00034B08" w:rsidRDefault="003F71E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 w:rsidR="0072410D">
        <w:rPr>
          <w:rFonts w:ascii="Helvetica" w:hAnsi="Helvetica"/>
          <w:b/>
          <w:bCs/>
          <w:color w:val="000000"/>
          <w:sz w:val="27"/>
          <w:szCs w:val="27"/>
        </w:rPr>
        <w:t>ducation and Professional History</w:t>
      </w:r>
      <w:r w:rsidR="0072410D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9C7758D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present </w:t>
      </w:r>
      <w:r w:rsidRPr="0072410D">
        <w:rPr>
          <w:rFonts w:ascii="Helvetica" w:hAnsi="Helvetica"/>
          <w:sz w:val="24"/>
          <w:szCs w:val="24"/>
        </w:rPr>
        <w:t xml:space="preserve">Post-doc in University of Fribourg. I am supported by the Swiss National Science Foundation (n° 100014_138627 and n° 100014_156490/1) </w:t>
      </w:r>
    </w:p>
    <w:p w14:paraId="5CD4142F" w14:textId="77777777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in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3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20697B12" w14:textId="09539393" w:rsidR="00CA391A" w:rsidRP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lastRenderedPageBreak/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20941AA8" w14:textId="77777777" w:rsidR="00986173" w:rsidRDefault="00986173" w:rsidP="00986173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Lakens, D., Adolfi, F. G., Albers, C. J., Anvari, F., Apps, M. A. J., Argamon, S. E., … Zwaan, R. A. (2017, September 18). Justify Your Alpha: A Response to “Redefine Statistical Significance”. </w:t>
      </w:r>
      <w:r w:rsidRPr="006E75A5">
        <w:rPr>
          <w:rFonts w:ascii="Helvetica" w:hAnsi="Helvetica"/>
          <w:bCs/>
          <w:i/>
          <w:color w:val="000000"/>
          <w:lang w:val="fr-CH"/>
        </w:rPr>
        <w:t>PsyArXiv Preprint</w:t>
      </w:r>
      <w:r w:rsidRPr="006E75A5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6E75A5">
          <w:rPr>
            <w:rStyle w:val="Hyperlink"/>
            <w:rFonts w:ascii="Helvetica" w:hAnsi="Helvetica"/>
            <w:bCs/>
            <w:lang w:val="fr-CH"/>
          </w:rPr>
          <w:t>10.17605/OSF.IO/9S3Y6</w:t>
        </w:r>
      </w:hyperlink>
    </w:p>
    <w:p w14:paraId="6CCF5BF2" w14:textId="77777777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Pr="006E75A5">
        <w:rPr>
          <w:rFonts w:ascii="Helvetica" w:hAnsi="Helvetica"/>
          <w:bCs/>
          <w:color w:val="000000"/>
          <w:lang w:val="fr-CH"/>
        </w:rPr>
        <w:t xml:space="preserve">, and Ramon, M. (2017, June 17) Do Fine Feathers Make a Fine Bird?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5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6A07469A" w14:textId="77777777" w:rsidR="00986173" w:rsidRDefault="00986173" w:rsidP="00986173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6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026A76BA" w14:textId="77777777" w:rsidR="00E546EA" w:rsidRPr="00CA391A" w:rsidRDefault="00E546EA" w:rsidP="00E546EA">
      <w:pPr>
        <w:pStyle w:val="western"/>
        <w:spacing w:before="0" w:beforeAutospacing="0" w:after="0" w:afterAutospacing="0"/>
        <w:jc w:val="both"/>
        <w:rPr>
          <w:rFonts w:ascii="Helvetica" w:hAnsi="Helvetica"/>
          <w:color w:val="000000"/>
          <w:lang w:val="en-US"/>
        </w:rPr>
      </w:pPr>
    </w:p>
    <w:p w14:paraId="49B0EF24" w14:textId="77777777" w:rsidR="00CA391A" w:rsidRDefault="00CA391A" w:rsidP="00DD5449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  <w:lang w:val="fr-CH"/>
        </w:rPr>
      </w:pPr>
    </w:p>
    <w:p w14:paraId="356FB6CE" w14:textId="77777777" w:rsidR="00DB56A2" w:rsidRPr="00CA391A" w:rsidRDefault="00DB56A2" w:rsidP="00DB56A2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</w:p>
    <w:p w14:paraId="19C4DB53" w14:textId="77777777" w:rsidR="00DB56A2" w:rsidRDefault="00DB56A2" w:rsidP="00DB56A2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bCs/>
          <w:i/>
          <w:color w:val="000000"/>
        </w:rPr>
      </w:pPr>
      <w:r w:rsidRPr="001C6CF8">
        <w:rPr>
          <w:rFonts w:ascii="Helvetica" w:hAnsi="Helvetica"/>
          <w:color w:val="000000"/>
          <w:lang w:val="en-US"/>
        </w:rPr>
        <w:t>Turano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MT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1C6CF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Richoz, A-R.,</w:t>
      </w:r>
      <w:r>
        <w:rPr>
          <w:rFonts w:ascii="Helvetica" w:hAnsi="Helvetica"/>
          <w:color w:val="000000"/>
        </w:rPr>
        <w:t xml:space="preserve"> de Lissa, P., </w:t>
      </w:r>
      <w:r w:rsidRPr="001C6CF8">
        <w:rPr>
          <w:rFonts w:ascii="Helvetica" w:hAnsi="Helvetica"/>
          <w:color w:val="000000"/>
        </w:rPr>
        <w:t>Degosciu</w:t>
      </w:r>
      <w:r>
        <w:rPr>
          <w:rFonts w:ascii="Helvetica" w:hAnsi="Helvetica"/>
          <w:color w:val="000000"/>
        </w:rPr>
        <w:t xml:space="preserve">, SBA., </w:t>
      </w:r>
      <w:r w:rsidRPr="001C6CF8">
        <w:rPr>
          <w:rFonts w:ascii="Helvetica" w:hAnsi="Helvetica"/>
          <w:color w:val="000000"/>
        </w:rPr>
        <w:t>Viggiano</w:t>
      </w:r>
      <w:r>
        <w:rPr>
          <w:rFonts w:ascii="Helvetica" w:hAnsi="Helvetica"/>
          <w:color w:val="000000"/>
        </w:rPr>
        <w:t>, MP., &amp;</w:t>
      </w:r>
      <w:r w:rsidRPr="001C6CF8">
        <w:rPr>
          <w:rFonts w:ascii="Helvetica" w:hAnsi="Helvetica"/>
          <w:bCs/>
          <w:color w:val="000000"/>
        </w:rPr>
        <w:t xml:space="preserve"> </w:t>
      </w:r>
      <w:r>
        <w:rPr>
          <w:rFonts w:ascii="Helvetica" w:hAnsi="Helvetica"/>
          <w:bCs/>
          <w:color w:val="000000"/>
        </w:rPr>
        <w:t xml:space="preserve">Caldara, R. (in press). </w:t>
      </w:r>
      <w:r w:rsidRPr="001C6CF8">
        <w:rPr>
          <w:rFonts w:ascii="Helvetica" w:hAnsi="Helvetica"/>
          <w:bCs/>
          <w:color w:val="000000"/>
        </w:rPr>
        <w:t>Fear boosts the early neural coding of faces</w:t>
      </w:r>
      <w:r>
        <w:rPr>
          <w:rFonts w:ascii="Helvetica" w:hAnsi="Helvetica"/>
          <w:bCs/>
          <w:color w:val="000000"/>
        </w:rPr>
        <w:t xml:space="preserve">. </w:t>
      </w:r>
      <w:r w:rsidRPr="001C6CF8">
        <w:rPr>
          <w:rFonts w:ascii="Helvetica" w:hAnsi="Helvetica"/>
          <w:bCs/>
          <w:i/>
          <w:color w:val="000000"/>
        </w:rPr>
        <w:t>Social Cognitive and Affective Neuroscience</w:t>
      </w:r>
    </w:p>
    <w:p w14:paraId="301EB481" w14:textId="77777777" w:rsidR="00DB56A2" w:rsidRPr="001C6CF8" w:rsidRDefault="00DB56A2" w:rsidP="00DB56A2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4FF78EE" w14:textId="77777777" w:rsidR="00DB56A2" w:rsidRPr="00AE58A9" w:rsidRDefault="00DB56A2" w:rsidP="00DB56A2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in press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Pr="00AE58A9">
        <w:rPr>
          <w:rFonts w:ascii="Helvetica" w:hAnsi="Helvetica"/>
          <w:bCs/>
          <w:color w:val="000000"/>
        </w:rPr>
        <w:t>.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17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18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19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0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1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2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lastRenderedPageBreak/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3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lastRenderedPageBreak/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</w:t>
      </w:r>
      <w:r w:rsidRPr="00F43A75">
        <w:rPr>
          <w:rFonts w:ascii="Helvetica" w:hAnsi="Helvetica"/>
          <w:bCs/>
          <w:i/>
          <w:color w:val="000000"/>
        </w:rPr>
        <w:t>Workshop</w:t>
      </w:r>
      <w:r w:rsidRPr="00F43A75">
        <w:rPr>
          <w:rFonts w:ascii="Helvetica" w:hAnsi="Helvetica"/>
          <w:bCs/>
          <w:i/>
          <w:color w:val="000000"/>
        </w:rPr>
        <w:t>)</w:t>
      </w:r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  <w:bookmarkStart w:id="6" w:name="_GoBack"/>
      <w:bookmarkEnd w:id="6"/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AB1E12" w14:textId="77777777" w:rsidR="00E4704E" w:rsidRDefault="00E4704E">
      <w:r>
        <w:separator/>
      </w:r>
    </w:p>
  </w:endnote>
  <w:endnote w:type="continuationSeparator" w:id="0">
    <w:p w14:paraId="617CBFBC" w14:textId="77777777" w:rsidR="00E4704E" w:rsidRDefault="00E470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49B55D" w14:textId="77777777" w:rsidR="00E4704E" w:rsidRDefault="00E4704E">
      <w:r>
        <w:separator/>
      </w:r>
    </w:p>
  </w:footnote>
  <w:footnote w:type="continuationSeparator" w:id="0">
    <w:p w14:paraId="132D79B3" w14:textId="77777777" w:rsidR="00E4704E" w:rsidRDefault="00E470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AB6A9B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7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54E25"/>
    <w:rsid w:val="000747AB"/>
    <w:rsid w:val="0008221F"/>
    <w:rsid w:val="000851E3"/>
    <w:rsid w:val="00091157"/>
    <w:rsid w:val="00091F50"/>
    <w:rsid w:val="00095535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2139C"/>
    <w:rsid w:val="001266AD"/>
    <w:rsid w:val="001268D5"/>
    <w:rsid w:val="00130D91"/>
    <w:rsid w:val="00132BA7"/>
    <w:rsid w:val="00135CBC"/>
    <w:rsid w:val="0017520F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13B8D"/>
    <w:rsid w:val="0022734D"/>
    <w:rsid w:val="00235F6F"/>
    <w:rsid w:val="00245872"/>
    <w:rsid w:val="00253286"/>
    <w:rsid w:val="00280378"/>
    <w:rsid w:val="002A48EC"/>
    <w:rsid w:val="002A74CE"/>
    <w:rsid w:val="002B1C81"/>
    <w:rsid w:val="002C18B2"/>
    <w:rsid w:val="002D5FC2"/>
    <w:rsid w:val="002D75CB"/>
    <w:rsid w:val="002E015A"/>
    <w:rsid w:val="003020D0"/>
    <w:rsid w:val="003175A9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703FC"/>
    <w:rsid w:val="00475EF4"/>
    <w:rsid w:val="00483B5D"/>
    <w:rsid w:val="00486630"/>
    <w:rsid w:val="004D3E8A"/>
    <w:rsid w:val="004E2BBC"/>
    <w:rsid w:val="004E5002"/>
    <w:rsid w:val="004E5D60"/>
    <w:rsid w:val="004F1047"/>
    <w:rsid w:val="0052126D"/>
    <w:rsid w:val="00524497"/>
    <w:rsid w:val="00531F88"/>
    <w:rsid w:val="005335C8"/>
    <w:rsid w:val="00534E7B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28AD"/>
    <w:rsid w:val="006F0213"/>
    <w:rsid w:val="006F679D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A247C"/>
    <w:rsid w:val="007A72DE"/>
    <w:rsid w:val="007C2C2E"/>
    <w:rsid w:val="007C58E7"/>
    <w:rsid w:val="007D03EF"/>
    <w:rsid w:val="007D53B8"/>
    <w:rsid w:val="007D53C7"/>
    <w:rsid w:val="007D6A12"/>
    <w:rsid w:val="007D7D30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67E0F"/>
    <w:rsid w:val="0098099C"/>
    <w:rsid w:val="00982B79"/>
    <w:rsid w:val="00986173"/>
    <w:rsid w:val="009A24C3"/>
    <w:rsid w:val="009A4630"/>
    <w:rsid w:val="009B7CEB"/>
    <w:rsid w:val="009D5577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50D8"/>
    <w:rsid w:val="00AA3E8E"/>
    <w:rsid w:val="00AB3BA0"/>
    <w:rsid w:val="00AD3019"/>
    <w:rsid w:val="00AE3005"/>
    <w:rsid w:val="00AE557E"/>
    <w:rsid w:val="00AF531E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71DCF"/>
    <w:rsid w:val="00E82101"/>
    <w:rsid w:val="00E8695C"/>
    <w:rsid w:val="00EA1964"/>
    <w:rsid w:val="00EA2B74"/>
    <w:rsid w:val="00EB6A32"/>
    <w:rsid w:val="00EC16AE"/>
    <w:rsid w:val="00ED51B1"/>
    <w:rsid w:val="00ED63F7"/>
    <w:rsid w:val="00ED7103"/>
    <w:rsid w:val="00EE3AFE"/>
    <w:rsid w:val="00EE4B26"/>
    <w:rsid w:val="00EF3D57"/>
    <w:rsid w:val="00EF5A0D"/>
    <w:rsid w:val="00F1630C"/>
    <w:rsid w:val="00F33309"/>
    <w:rsid w:val="00F34C88"/>
    <w:rsid w:val="00F43A75"/>
    <w:rsid w:val="00F5035C"/>
    <w:rsid w:val="00F86809"/>
    <w:rsid w:val="00F90A5D"/>
    <w:rsid w:val="00F958DF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mailto:JunpengLao@gmail.com" TargetMode="External"/><Relationship Id="rId20" Type="http://schemas.openxmlformats.org/officeDocument/2006/relationships/hyperlink" Target="http://link.springer.com/article/10.3758/s13428-016-0737-x" TargetMode="External"/><Relationship Id="rId21" Type="http://schemas.openxmlformats.org/officeDocument/2006/relationships/hyperlink" Target="http://dx.doi.org/10.1016/j.neuropsychologia.2016.11.009" TargetMode="External"/><Relationship Id="rId22" Type="http://schemas.openxmlformats.org/officeDocument/2006/relationships/hyperlink" Target="http://www.cell.com/current-biology/abstract/S0960-9822(16)30605-4" TargetMode="External"/><Relationship Id="rId23" Type="http://schemas.openxmlformats.org/officeDocument/2006/relationships/hyperlink" Target="http://www.nature.com/articles/srep18551" TargetMode="External"/><Relationship Id="rId24" Type="http://schemas.openxmlformats.org/officeDocument/2006/relationships/fontTable" Target="fontTable.xml"/><Relationship Id="rId25" Type="http://schemas.openxmlformats.org/officeDocument/2006/relationships/theme" Target="theme/theme1.xml"/><Relationship Id="rId10" Type="http://schemas.openxmlformats.org/officeDocument/2006/relationships/hyperlink" Target="https://github.com/junpenglao" TargetMode="External"/><Relationship Id="rId11" Type="http://schemas.openxmlformats.org/officeDocument/2006/relationships/hyperlink" Target="https://github.com/pymc-devs/pymc3" TargetMode="External"/><Relationship Id="rId12" Type="http://schemas.openxmlformats.org/officeDocument/2006/relationships/hyperlink" Target="https://github.com/iBMLab/iMap4" TargetMode="External"/><Relationship Id="rId13" Type="http://schemas.openxmlformats.org/officeDocument/2006/relationships/hyperlink" Target="https://github.com/junpenglao/jaefa" TargetMode="External"/><Relationship Id="rId14" Type="http://schemas.openxmlformats.org/officeDocument/2006/relationships/hyperlink" Target="https://psyarxiv.com/9s3y6/" TargetMode="External"/><Relationship Id="rId15" Type="http://schemas.openxmlformats.org/officeDocument/2006/relationships/hyperlink" Target="https://ssrn.com/abstract=2988269" TargetMode="External"/><Relationship Id="rId16" Type="http://schemas.openxmlformats.org/officeDocument/2006/relationships/hyperlink" Target="http://beta.briefideas.org/ideas/dc4f3d8981cbea107f013cbb8f2f2cb7" TargetMode="External"/><Relationship Id="rId17" Type="http://schemas.openxmlformats.org/officeDocument/2006/relationships/hyperlink" Target="https://academic.oup.com/jdsde/article-abstract/doi/10.1093/deafed/enx034/4107883/" TargetMode="External"/><Relationship Id="rId18" Type="http://schemas.openxmlformats.org/officeDocument/2006/relationships/hyperlink" Target="http://jov.arvojournals.org/article.aspx?articleid=2629823" TargetMode="External"/><Relationship Id="rId19" Type="http://schemas.openxmlformats.org/officeDocument/2006/relationships/hyperlink" Target="http://www.sciencedirect.com/science/article/pii/S096399691730159X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Junpenglao.xyz" TargetMode="External"/><Relationship Id="rId8" Type="http://schemas.openxmlformats.org/officeDocument/2006/relationships/hyperlink" Target="mailto:Junpeng.lao@unifr.c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422</Words>
  <Characters>8109</Characters>
  <Application>Microsoft Macintosh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9512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23</cp:revision>
  <cp:lastPrinted>2017-04-28T10:18:00Z</cp:lastPrinted>
  <dcterms:created xsi:type="dcterms:W3CDTF">2017-04-28T10:18:00Z</dcterms:created>
  <dcterms:modified xsi:type="dcterms:W3CDTF">2017-10-11T07:40:00Z</dcterms:modified>
</cp:coreProperties>
</file>